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3D69" w:rsidRPr="00EB3D69" w:rsidRDefault="00EB3D69" w:rsidP="00EB3D69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EB3D69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Extracting the cluster labels</w:t>
      </w:r>
    </w:p>
    <w:p w:rsidR="00EB3D69" w:rsidRPr="00EB3D69" w:rsidRDefault="00EB3D69" w:rsidP="00EB3D69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bookmarkStart w:id="0" w:name="_GoBack"/>
      <w:bookmarkEnd w:id="0"/>
    </w:p>
    <w:p w:rsidR="00EB3D69" w:rsidRPr="00EB3D69" w:rsidRDefault="00EB3D69" w:rsidP="00EB3D6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the previous exercise, you saw that the intermediate clustering of the grain samples at height 6 has 3 clusters. Now, use the </w:t>
      </w:r>
      <w:proofErr w:type="spellStart"/>
      <w:proofErr w:type="gramStart"/>
      <w:r w:rsidRPr="00EB3D69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fcluster</w:t>
      </w:r>
      <w:proofErr w:type="spellEnd"/>
      <w:r w:rsidRPr="00EB3D69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</w:t>
      </w:r>
      <w:proofErr w:type="gramEnd"/>
      <w:r w:rsidRPr="00EB3D69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)</w:t>
      </w:r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 to extract the cluster labels for this intermediate clustering, and compare the labels with the grain varieties using a cross-tabulation.</w:t>
      </w:r>
    </w:p>
    <w:p w:rsidR="00EB3D69" w:rsidRPr="00EB3D69" w:rsidRDefault="00EB3D69" w:rsidP="00EB3D6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hierarchical clustering has already been performed and </w:t>
      </w:r>
      <w:proofErr w:type="spellStart"/>
      <w:r w:rsidRPr="00EB3D69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ergings</w:t>
      </w:r>
      <w:proofErr w:type="spellEnd"/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s the result of the </w:t>
      </w:r>
      <w:proofErr w:type="gramStart"/>
      <w:r w:rsidRPr="00EB3D69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linkage(</w:t>
      </w:r>
      <w:proofErr w:type="gramEnd"/>
      <w:r w:rsidRPr="00EB3D69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)</w:t>
      </w:r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. The list </w:t>
      </w:r>
      <w:r w:rsidRPr="00EB3D69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varieties</w:t>
      </w:r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</w:t>
      </w:r>
      <w:proofErr w:type="gramStart"/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ives</w:t>
      </w:r>
      <w:proofErr w:type="gramEnd"/>
      <w:r w:rsidRPr="00EB3D69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he variety of each grain sample.</w:t>
      </w:r>
    </w:p>
    <w:p w:rsidR="007E7490" w:rsidRPr="00EB3D69" w:rsidRDefault="007E7490">
      <w:pPr>
        <w:rPr>
          <w:sz w:val="28"/>
          <w:szCs w:val="28"/>
        </w:rPr>
      </w:pPr>
    </w:p>
    <w:sectPr w:rsidR="007E7490" w:rsidRPr="00EB3D69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gAhMxNTS1MTJR2l4NTi4sz8PJACw1oAZoMdnywAAAA="/>
  </w:docVars>
  <w:rsids>
    <w:rsidRoot w:val="00EB3D69"/>
    <w:rsid w:val="007E7490"/>
    <w:rsid w:val="00EB3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85DF4"/>
  <w15:chartTrackingRefBased/>
  <w15:docId w15:val="{2B5F4697-4291-46B6-BF03-800B93CB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EB3D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3D6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B3D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B3D6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36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8187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5</Characters>
  <Application>Microsoft Office Word</Application>
  <DocSecurity>0</DocSecurity>
  <Lines>3</Lines>
  <Paragraphs>1</Paragraphs>
  <ScaleCrop>false</ScaleCrop>
  <Company>HP</Company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5T15:53:00Z</dcterms:created>
  <dcterms:modified xsi:type="dcterms:W3CDTF">2017-10-25T15:54:00Z</dcterms:modified>
</cp:coreProperties>
</file>